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bookmarkStart w:id="1" w:name="_GoBack"/>
                      <w:bookmarkEnd w:id="1"/>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Malempati, </w:t>
            </w:r>
            <w:proofErr w:type="spellStart"/>
            <w:r w:rsidR="003A0413">
              <w:rPr>
                <w:sz w:val="24"/>
                <w:szCs w:val="24"/>
              </w:rPr>
              <w:t>Pavan</w:t>
            </w:r>
            <w:proofErr w:type="spellEnd"/>
            <w:r w:rsidR="003A0413">
              <w:rPr>
                <w:sz w:val="24"/>
                <w:szCs w:val="24"/>
              </w:rPr>
              <w:t xml:space="preserve">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lastRenderedPageBreak/>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 xml:space="preserve">Pranay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t xml:space="preserve">Visualize in </w:t>
            </w:r>
            <w:proofErr w:type="spellStart"/>
            <w:r>
              <w:rPr>
                <w:sz w:val="24"/>
                <w:szCs w:val="24"/>
              </w:rPr>
              <w:t>PowerBI</w:t>
            </w:r>
            <w:proofErr w:type="spellEnd"/>
            <w:r>
              <w:rPr>
                <w:sz w:val="24"/>
                <w:szCs w:val="24"/>
              </w:rPr>
              <w:t xml:space="preserve"> and Tableau</w:t>
            </w:r>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bookmarkStart w:id="0" w:name="_GoBack"/>
      <w:bookmarkEnd w:id="0"/>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69488C" id="_x0000_t202" coordsize="21600,21600" o:spt="202" path="m,l,21600r21600,l21600,xe">
                <v:stroke joinstyle="miter"/>
                <v:path gradientshapeok="t" o:connecttype="rect"/>
              </v:shapetype>
              <v:shape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w:t>
                      </w:r>
                      <w:r>
                        <w:rPr>
                          <w:sz w:val="24"/>
                          <w:szCs w:val="24"/>
                        </w:rPr>
                        <w:t xml:space="preser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w:t>
                      </w:r>
                      <w:r>
                        <w:rPr>
                          <w:sz w:val="24"/>
                          <w:szCs w:val="24"/>
                        </w:rPr>
                        <w:t xml:space="preser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32AF1AD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mwrAUAElAOkywAAAA="/>
  </w:docVars>
  <w:rsids>
    <w:rsidRoot w:val="00201C26"/>
    <w:rsid w:val="000B13EF"/>
    <w:rsid w:val="000B796D"/>
    <w:rsid w:val="000E39C2"/>
    <w:rsid w:val="001373CF"/>
    <w:rsid w:val="00144F51"/>
    <w:rsid w:val="00146673"/>
    <w:rsid w:val="00201C26"/>
    <w:rsid w:val="002329B2"/>
    <w:rsid w:val="0028515E"/>
    <w:rsid w:val="002B26C7"/>
    <w:rsid w:val="002B3CBB"/>
    <w:rsid w:val="003A0413"/>
    <w:rsid w:val="003A79FD"/>
    <w:rsid w:val="003C1251"/>
    <w:rsid w:val="004B0E48"/>
    <w:rsid w:val="004C14DD"/>
    <w:rsid w:val="004F3DB2"/>
    <w:rsid w:val="00526123"/>
    <w:rsid w:val="0069180E"/>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F1EFF"/>
    <w:rsid w:val="00AA4365"/>
    <w:rsid w:val="00B03652"/>
    <w:rsid w:val="00B4676E"/>
    <w:rsid w:val="00B555FD"/>
    <w:rsid w:val="00C32811"/>
    <w:rsid w:val="00C431E3"/>
    <w:rsid w:val="00C65984"/>
    <w:rsid w:val="00D544BE"/>
    <w:rsid w:val="00D82B1E"/>
    <w:rsid w:val="00E07E55"/>
    <w:rsid w:val="00E1610F"/>
    <w:rsid w:val="00E24045"/>
    <w:rsid w:val="00E43489"/>
    <w:rsid w:val="00E96894"/>
    <w:rsid w:val="00EB2553"/>
    <w:rsid w:val="00F40685"/>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F295AD-059E-4BB7-9176-D71AD76EE4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5</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48</cp:revision>
  <dcterms:created xsi:type="dcterms:W3CDTF">2020-10-27T00:26:00Z</dcterms:created>
  <dcterms:modified xsi:type="dcterms:W3CDTF">2020-11-17T18:07:00Z</dcterms:modified>
</cp:coreProperties>
</file>